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1FDC0" w14:textId="77777777" w:rsidR="00E02373" w:rsidRPr="00E02373" w:rsidRDefault="00E02373" w:rsidP="00E02373">
      <w:pPr>
        <w:jc w:val="center"/>
        <w:rPr>
          <w:rFonts w:ascii="FS Emeric" w:eastAsia="Calibri" w:hAnsi="FS Emeric" w:cs="Arial"/>
          <w:b/>
          <w:bCs/>
          <w:sz w:val="28"/>
          <w:szCs w:val="28"/>
        </w:rPr>
      </w:pPr>
      <w:r w:rsidRPr="00E02373">
        <w:rPr>
          <w:rFonts w:ascii="FS Emeric" w:eastAsia="Calibri" w:hAnsi="FS Emeric" w:cs="Arial"/>
          <w:b/>
          <w:bCs/>
          <w:sz w:val="28"/>
          <w:szCs w:val="28"/>
        </w:rPr>
        <w:t>Wedding Application</w:t>
      </w:r>
    </w:p>
    <w:p w14:paraId="77905B7B" w14:textId="77777777" w:rsidR="00E02373" w:rsidRPr="00E02373" w:rsidRDefault="00E02373" w:rsidP="00E02373">
      <w:pPr>
        <w:ind w:left="720"/>
        <w:contextualSpacing/>
        <w:jc w:val="center"/>
        <w:rPr>
          <w:rFonts w:ascii="FS Emeric" w:eastAsia="Calibri" w:hAnsi="FS Emeric" w:cs="Arial"/>
          <w:sz w:val="22"/>
        </w:rPr>
      </w:pP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122"/>
        <w:gridCol w:w="4110"/>
        <w:gridCol w:w="4224"/>
      </w:tblGrid>
      <w:tr w:rsidR="00E02373" w:rsidRPr="00E02373" w14:paraId="5470FEC9" w14:textId="77777777" w:rsidTr="003E7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8126861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53B4440" w14:textId="77777777" w:rsidR="00E02373" w:rsidRPr="00E02373" w:rsidRDefault="00E02373" w:rsidP="00E02373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GROOM</w:t>
            </w:r>
          </w:p>
        </w:tc>
        <w:tc>
          <w:tcPr>
            <w:tcW w:w="4224" w:type="dxa"/>
          </w:tcPr>
          <w:p w14:paraId="7DB6448E" w14:textId="77777777" w:rsidR="00E02373" w:rsidRPr="00E02373" w:rsidRDefault="00E02373" w:rsidP="00E02373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BRIDE</w:t>
            </w:r>
          </w:p>
        </w:tc>
      </w:tr>
      <w:tr w:rsidR="00E02373" w:rsidRPr="00E02373" w14:paraId="608E1B93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DEB40F6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1527CBF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2C8E88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7659234D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6C4B2A4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First name</w:t>
            </w:r>
          </w:p>
        </w:tc>
        <w:tc>
          <w:tcPr>
            <w:tcW w:w="4110" w:type="dxa"/>
          </w:tcPr>
          <w:p w14:paraId="0306081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96FF00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A7C6437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4AC2620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Middle names</w:t>
            </w:r>
          </w:p>
        </w:tc>
        <w:tc>
          <w:tcPr>
            <w:tcW w:w="4110" w:type="dxa"/>
          </w:tcPr>
          <w:p w14:paraId="6B3F7BDB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D7F5F6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D4B0F1B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11D4B74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Surname</w:t>
            </w:r>
          </w:p>
        </w:tc>
        <w:tc>
          <w:tcPr>
            <w:tcW w:w="4110" w:type="dxa"/>
          </w:tcPr>
          <w:p w14:paraId="4BE460D4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3638DF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4754E9D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38F63BC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 xml:space="preserve">Occupation </w:t>
            </w:r>
          </w:p>
        </w:tc>
        <w:tc>
          <w:tcPr>
            <w:tcW w:w="4110" w:type="dxa"/>
          </w:tcPr>
          <w:p w14:paraId="5EF216E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0865CCF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298A8B5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355B4ED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Date of Birth</w:t>
            </w:r>
          </w:p>
        </w:tc>
        <w:tc>
          <w:tcPr>
            <w:tcW w:w="4110" w:type="dxa"/>
          </w:tcPr>
          <w:p w14:paraId="6A0AC468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A1DC198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3CFBDC8" w14:textId="77777777" w:rsidTr="003E7F70">
        <w:trPr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58CDBFA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Age</w:t>
            </w:r>
          </w:p>
        </w:tc>
        <w:tc>
          <w:tcPr>
            <w:tcW w:w="4110" w:type="dxa"/>
          </w:tcPr>
          <w:p w14:paraId="17DFF6D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060C601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55421F7A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3B0708E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52DADBB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12AE28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515E12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4BE6682" w14:textId="021A6F0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76F653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078BB11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520120C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36A68B0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243ED62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9AB0C3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6A20ACA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052667B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Address</w:t>
            </w:r>
          </w:p>
        </w:tc>
        <w:tc>
          <w:tcPr>
            <w:tcW w:w="4110" w:type="dxa"/>
          </w:tcPr>
          <w:p w14:paraId="44323268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54C4A2B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99690E2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849A7B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No</w:t>
            </w:r>
          </w:p>
        </w:tc>
        <w:tc>
          <w:tcPr>
            <w:tcW w:w="4110" w:type="dxa"/>
          </w:tcPr>
          <w:p w14:paraId="37275C3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C0A7E27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7B98B509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0410B89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Street</w:t>
            </w:r>
          </w:p>
        </w:tc>
        <w:tc>
          <w:tcPr>
            <w:tcW w:w="4110" w:type="dxa"/>
          </w:tcPr>
          <w:p w14:paraId="3A647404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AC390D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370096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C66232A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Town</w:t>
            </w:r>
          </w:p>
        </w:tc>
        <w:tc>
          <w:tcPr>
            <w:tcW w:w="4110" w:type="dxa"/>
          </w:tcPr>
          <w:p w14:paraId="655FD6B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28BC861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C2ACBB8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C24817D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County</w:t>
            </w:r>
          </w:p>
        </w:tc>
        <w:tc>
          <w:tcPr>
            <w:tcW w:w="4110" w:type="dxa"/>
          </w:tcPr>
          <w:p w14:paraId="7F887B8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1F842E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0388F264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0D60FBC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Post Code</w:t>
            </w:r>
          </w:p>
        </w:tc>
        <w:tc>
          <w:tcPr>
            <w:tcW w:w="4110" w:type="dxa"/>
          </w:tcPr>
          <w:p w14:paraId="1F267A7D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2235C31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73A5CF7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7C794EF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EA96DE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44EA82B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8584916" w14:textId="77777777" w:rsidTr="003E7F7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B1412E5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Contact</w:t>
            </w:r>
          </w:p>
        </w:tc>
        <w:tc>
          <w:tcPr>
            <w:tcW w:w="4110" w:type="dxa"/>
          </w:tcPr>
          <w:p w14:paraId="0C25A3F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B0F631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D4512C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DF89687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Home</w:t>
            </w:r>
          </w:p>
        </w:tc>
        <w:tc>
          <w:tcPr>
            <w:tcW w:w="4110" w:type="dxa"/>
          </w:tcPr>
          <w:p w14:paraId="34B3821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6592D6B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DF8BD96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DEF7C98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Work</w:t>
            </w:r>
          </w:p>
        </w:tc>
        <w:tc>
          <w:tcPr>
            <w:tcW w:w="4110" w:type="dxa"/>
          </w:tcPr>
          <w:p w14:paraId="178BB48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659A5D4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CA8BAD4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A8E130F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Mobile</w:t>
            </w:r>
          </w:p>
        </w:tc>
        <w:tc>
          <w:tcPr>
            <w:tcW w:w="4110" w:type="dxa"/>
          </w:tcPr>
          <w:p w14:paraId="377E121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A8A09D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B801737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0140733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Email</w:t>
            </w:r>
          </w:p>
        </w:tc>
        <w:tc>
          <w:tcPr>
            <w:tcW w:w="4110" w:type="dxa"/>
            <w:tcBorders>
              <w:bottom w:val="single" w:sz="4" w:space="0" w:color="auto"/>
            </w:tcBorders>
          </w:tcPr>
          <w:p w14:paraId="6B64DB22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  <w:tcBorders>
              <w:bottom w:val="single" w:sz="4" w:space="0" w:color="auto"/>
            </w:tcBorders>
          </w:tcPr>
          <w:p w14:paraId="17379C9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D7FB7F5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right w:val="single" w:sz="4" w:space="0" w:color="auto"/>
            </w:tcBorders>
          </w:tcPr>
          <w:p w14:paraId="0C076D34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83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F51DA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F59DF7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7C10A7E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Wedding</w:t>
            </w:r>
          </w:p>
        </w:tc>
        <w:tc>
          <w:tcPr>
            <w:tcW w:w="8334" w:type="dxa"/>
            <w:gridSpan w:val="2"/>
            <w:tcBorders>
              <w:top w:val="nil"/>
            </w:tcBorders>
          </w:tcPr>
          <w:p w14:paraId="73BC7177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BAC418C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5DD933E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highlight w:val="yellow"/>
              </w:rPr>
            </w:pPr>
            <w:r w:rsidRPr="00E02373">
              <w:rPr>
                <w:rFonts w:ascii="FS Emeric" w:eastAsia="Calibri" w:hAnsi="FS Emeric" w:cs="Arial"/>
              </w:rPr>
              <w:t>Date</w:t>
            </w:r>
          </w:p>
        </w:tc>
        <w:tc>
          <w:tcPr>
            <w:tcW w:w="8334" w:type="dxa"/>
            <w:gridSpan w:val="2"/>
          </w:tcPr>
          <w:p w14:paraId="30669D46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  <w:highlight w:val="yellow"/>
              </w:rPr>
            </w:pPr>
          </w:p>
        </w:tc>
      </w:tr>
      <w:tr w:rsidR="00E02373" w:rsidRPr="00E02373" w14:paraId="686791D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A5B7DC3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Time</w:t>
            </w:r>
          </w:p>
        </w:tc>
        <w:tc>
          <w:tcPr>
            <w:tcW w:w="8334" w:type="dxa"/>
            <w:gridSpan w:val="2"/>
          </w:tcPr>
          <w:p w14:paraId="32F47CE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E7DBFA9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851BCBD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429F5D31" wp14:editId="76C70BA5">
                      <wp:simplePos x="0" y="0"/>
                      <wp:positionH relativeFrom="column">
                        <wp:posOffset>50848</wp:posOffset>
                      </wp:positionH>
                      <wp:positionV relativeFrom="paragraph">
                        <wp:posOffset>39907</wp:posOffset>
                      </wp:positionV>
                      <wp:extent cx="131445" cy="114300"/>
                      <wp:effectExtent l="0" t="0" r="20955" b="1905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4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>
                                  <a:lumMod val="6500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14D86C" w14:textId="77777777" w:rsidR="00E02373" w:rsidRDefault="002D5B8C" w:rsidP="00E02373">
                                  <w:sdt>
                                    <w:sdtPr>
                                      <w:id w:val="568603642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E02373"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sdtContent>
                                  </w:sdt>
                                  <w:r w:rsidR="00E02373">
                                    <w:t>*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9F5D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pt;margin-top:3.15pt;width:10.35pt;height:9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" fillcolor="#a6a6a6">
                      <v:textbox>
                        <w:txbxContent>
                          <w:p w14:paraId="3E14D86C" w14:textId="77777777" w:rsidR="00E02373" w:rsidRDefault="00A43600" w:rsidP="00E02373">
                            <w:sdt>
                              <w:sdtPr>
                                <w:id w:val="56860364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E02373"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sdtContent>
                            </w:sdt>
                            <w:r w:rsidR="00E02373">
                              <w:t>**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02373">
              <w:rPr>
                <w:rFonts w:ascii="FS Emeric" w:eastAsia="Calibri" w:hAnsi="FS Emeric" w:cs="Arial"/>
              </w:rPr>
              <w:t>Venue</w:t>
            </w:r>
          </w:p>
        </w:tc>
        <w:tc>
          <w:tcPr>
            <w:tcW w:w="8334" w:type="dxa"/>
            <w:gridSpan w:val="2"/>
          </w:tcPr>
          <w:p w14:paraId="22C2993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023D373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92E6B98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  <w:r w:rsidRPr="00E02373">
              <w:rPr>
                <w:rFonts w:ascii="FS Emeric" w:eastAsia="Calibri" w:hAnsi="FS Emeric" w:cs="Arial"/>
                <w:noProof/>
              </w:rPr>
              <w:t>Bridesmaids’ names</w:t>
            </w:r>
          </w:p>
        </w:tc>
        <w:tc>
          <w:tcPr>
            <w:tcW w:w="8334" w:type="dxa"/>
            <w:gridSpan w:val="2"/>
          </w:tcPr>
          <w:p w14:paraId="64E27EB5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8D5BF4E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973B99E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  <w:r w:rsidRPr="00E02373">
              <w:rPr>
                <w:rFonts w:ascii="FS Emeric" w:eastAsia="Calibri" w:hAnsi="FS Emeric" w:cs="Arial"/>
                <w:noProof/>
              </w:rPr>
              <w:t>Best Man’s name</w:t>
            </w:r>
          </w:p>
        </w:tc>
        <w:tc>
          <w:tcPr>
            <w:tcW w:w="8334" w:type="dxa"/>
            <w:gridSpan w:val="2"/>
          </w:tcPr>
          <w:p w14:paraId="47A4D03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D6F2706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B18D293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  <w:r w:rsidRPr="00E02373">
              <w:rPr>
                <w:rFonts w:ascii="FS Emeric" w:eastAsia="Calibri" w:hAnsi="FS Emeric" w:cs="Arial"/>
                <w:noProof/>
              </w:rPr>
              <w:t>Hymns/Songs to be sung</w:t>
            </w:r>
          </w:p>
        </w:tc>
        <w:tc>
          <w:tcPr>
            <w:tcW w:w="8334" w:type="dxa"/>
            <w:gridSpan w:val="2"/>
          </w:tcPr>
          <w:p w14:paraId="625336E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D63CBE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C38CD80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</w:p>
        </w:tc>
        <w:tc>
          <w:tcPr>
            <w:tcW w:w="8334" w:type="dxa"/>
            <w:gridSpan w:val="2"/>
          </w:tcPr>
          <w:p w14:paraId="4A30637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53FF4EE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8914ACF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Wedding Practice</w:t>
            </w:r>
          </w:p>
        </w:tc>
        <w:tc>
          <w:tcPr>
            <w:tcW w:w="8334" w:type="dxa"/>
            <w:gridSpan w:val="2"/>
          </w:tcPr>
          <w:p w14:paraId="38EFB965" w14:textId="4E8E3851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This is normally at 2:00</w:t>
            </w:r>
            <w:r w:rsidR="00C968D8">
              <w:rPr>
                <w:rFonts w:ascii="FS Emeric" w:eastAsia="Calibri" w:hAnsi="FS Emeric" w:cs="Arial"/>
              </w:rPr>
              <w:t xml:space="preserve"> </w:t>
            </w:r>
            <w:r w:rsidRPr="00E02373">
              <w:rPr>
                <w:rFonts w:ascii="FS Emeric" w:eastAsia="Calibri" w:hAnsi="FS Emeric" w:cs="Arial"/>
              </w:rPr>
              <w:t xml:space="preserve">pm the day before at the Church where the service is to be held. </w:t>
            </w:r>
          </w:p>
          <w:p w14:paraId="5FA83B7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If there are special circumstances, a different time can be arranged</w:t>
            </w:r>
          </w:p>
        </w:tc>
      </w:tr>
      <w:tr w:rsidR="00E02373" w:rsidRPr="00E02373" w14:paraId="0B225AC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481DC1E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8334" w:type="dxa"/>
            <w:gridSpan w:val="2"/>
          </w:tcPr>
          <w:p w14:paraId="04E61E3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8EE3312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40027278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  <w:noProof/>
              </w:rPr>
              <w:drawing>
                <wp:inline distT="0" distB="0" distL="0" distR="0" wp14:anchorId="4D16B9E4" wp14:editId="7BE650E4">
                  <wp:extent cx="152400" cy="1339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E02373">
              <w:rPr>
                <w:rFonts w:ascii="FS Emeric" w:eastAsia="Calibri" w:hAnsi="FS Emeric" w:cs="Arial"/>
              </w:rPr>
              <w:t xml:space="preserve">West Mearns Parish Churches:  Fettercairn, Auchenblae and Glenbervie </w:t>
            </w:r>
          </w:p>
        </w:tc>
      </w:tr>
      <w:tr w:rsidR="00E02373" w:rsidRPr="00E02373" w14:paraId="70B07F4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52A0C56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Use of Church</w:t>
            </w:r>
          </w:p>
        </w:tc>
        <w:tc>
          <w:tcPr>
            <w:tcW w:w="8334" w:type="dxa"/>
            <w:gridSpan w:val="2"/>
          </w:tcPr>
          <w:p w14:paraId="59280E11" w14:textId="2BA47A4E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 xml:space="preserve">£200 </w:t>
            </w:r>
          </w:p>
        </w:tc>
      </w:tr>
      <w:tr w:rsidR="00E02373" w:rsidRPr="00E02373" w14:paraId="62F25057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E10F16F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Organist</w:t>
            </w:r>
          </w:p>
        </w:tc>
        <w:tc>
          <w:tcPr>
            <w:tcW w:w="8334" w:type="dxa"/>
            <w:gridSpan w:val="2"/>
          </w:tcPr>
          <w:p w14:paraId="2B0B135B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£75</w:t>
            </w:r>
          </w:p>
        </w:tc>
      </w:tr>
      <w:tr w:rsidR="00E02373" w:rsidRPr="00E02373" w14:paraId="64B91A2B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50101FC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 xml:space="preserve">Cleaning </w:t>
            </w:r>
          </w:p>
        </w:tc>
        <w:tc>
          <w:tcPr>
            <w:tcW w:w="8334" w:type="dxa"/>
            <w:gridSpan w:val="2"/>
          </w:tcPr>
          <w:p w14:paraId="12B5D50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£25</w:t>
            </w:r>
          </w:p>
        </w:tc>
      </w:tr>
      <w:tr w:rsidR="00E02373" w:rsidRPr="00E02373" w14:paraId="06AB0C59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C2DD42A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531225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8FFC164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81713C5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6B055EE9" w14:textId="41136154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  <w:noProof/>
              </w:rPr>
              <w:drawing>
                <wp:inline distT="0" distB="0" distL="0" distR="0" wp14:anchorId="4DBA3EB4" wp14:editId="7D044D3D">
                  <wp:extent cx="152400" cy="1333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E02373">
              <w:rPr>
                <w:rFonts w:ascii="FS Emeric" w:eastAsia="Calibri" w:hAnsi="FS Emeric" w:cs="Arial"/>
              </w:rPr>
              <w:t xml:space="preserve"> Donation to Parish if </w:t>
            </w:r>
            <w:r w:rsidR="00C968D8">
              <w:rPr>
                <w:rFonts w:ascii="FS Emeric" w:eastAsia="Calibri" w:hAnsi="FS Emeric" w:cs="Arial"/>
              </w:rPr>
              <w:t xml:space="preserve">the </w:t>
            </w:r>
            <w:r w:rsidRPr="00E02373">
              <w:rPr>
                <w:rFonts w:ascii="FS Emeric" w:eastAsia="Calibri" w:hAnsi="FS Emeric" w:cs="Arial"/>
              </w:rPr>
              <w:t>wedding is not in one of the above Churches    £200</w:t>
            </w:r>
          </w:p>
        </w:tc>
      </w:tr>
      <w:tr w:rsidR="00E02373" w:rsidRPr="00E02373" w14:paraId="2BA9CEA8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85E419C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1307DDB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2FD22387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97AD0E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C69C9FD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176C945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5145E8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</w:tbl>
    <w:p w14:paraId="67AE38B7" w14:textId="77777777" w:rsidR="00E02373" w:rsidRPr="00E02373" w:rsidRDefault="00E02373" w:rsidP="00E02373">
      <w:pPr>
        <w:ind w:left="720"/>
        <w:contextualSpacing/>
        <w:rPr>
          <w:rFonts w:ascii="FS Emeric" w:eastAsia="Calibri" w:hAnsi="FS Emeric" w:cs="Arial"/>
          <w:sz w:val="22"/>
        </w:rPr>
      </w:pPr>
    </w:p>
    <w:p w14:paraId="21C2A0CB" w14:textId="77777777" w:rsidR="00E02373" w:rsidRPr="00E02373" w:rsidRDefault="00E02373" w:rsidP="00E02373">
      <w:pPr>
        <w:ind w:left="720"/>
        <w:contextualSpacing/>
        <w:rPr>
          <w:rFonts w:ascii="FS Emeric" w:eastAsia="Calibri" w:hAnsi="FS Emeric" w:cs="Arial"/>
          <w:sz w:val="22"/>
        </w:rPr>
      </w:pPr>
    </w:p>
    <w:p w14:paraId="14495793" w14:textId="77777777" w:rsidR="00E02373" w:rsidRDefault="00E02373" w:rsidP="00F15425"/>
    <w:p w14:paraId="1C8B6FA4" w14:textId="77777777" w:rsidR="00E02373" w:rsidRDefault="00E02373">
      <w:r>
        <w:br w:type="page"/>
      </w:r>
    </w:p>
    <w:p w14:paraId="7C1D057D" w14:textId="6699A902" w:rsidR="00F15425" w:rsidRPr="00E02373" w:rsidRDefault="005A2C27" w:rsidP="00F15425">
      <w:pPr>
        <w:rPr>
          <w:rFonts w:ascii="Segoe UI Light" w:hAnsi="Segoe UI Light"/>
        </w:rPr>
      </w:pPr>
      <w:r w:rsidRPr="00E02373">
        <w:rPr>
          <w:rFonts w:ascii="Segoe UI Light" w:hAnsi="Segoe UI Light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9EB9F72" wp14:editId="7C4803CF">
                <wp:simplePos x="0" y="0"/>
                <wp:positionH relativeFrom="column">
                  <wp:posOffset>-95250</wp:posOffset>
                </wp:positionH>
                <wp:positionV relativeFrom="paragraph">
                  <wp:posOffset>3329305</wp:posOffset>
                </wp:positionV>
                <wp:extent cx="6592570" cy="2257425"/>
                <wp:effectExtent l="19050" t="19050" r="17780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2570" cy="2257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408DF9E" w14:textId="56AA1CA7" w:rsidR="00683D9C" w:rsidRDefault="00683D9C" w:rsidP="00683D9C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our wedding ceremony</w:t>
                            </w:r>
                          </w:p>
                          <w:p w14:paraId="74C73585" w14:textId="6D58F42C" w:rsidR="00683D9C" w:rsidRPr="00683D9C" w:rsidRDefault="005A2C27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you are getting married in one of our Parish Churches, we will provide and organist. The fee for this is indicated on the admin form. If you </w:t>
                            </w:r>
                            <w:r w:rsidR="0019670B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ten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using any other </w:t>
                            </w:r>
                            <w:r w:rsidR="0019670B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usicians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or your own organist, you are welcome to do so. However, y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u are </w:t>
                            </w:r>
                            <w:r w:rsidR="00050FCF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en 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ponsible for arranging your own musicians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Hymns or songs choices are yours and you can find suggestions online or you may have family favourites or traditions. – </w:t>
                            </w:r>
                            <w:r w:rsidR="00050FCF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lease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let the musicians and me know beforehand.</w:t>
                            </w:r>
                          </w:p>
                          <w:p w14:paraId="571A1E57" w14:textId="59465817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e Order of Service is flexible </w:t>
                            </w:r>
                            <w:proofErr w:type="gramStart"/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 order to</w:t>
                            </w:r>
                            <w:proofErr w:type="gramEnd"/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ccommodate significant and special requests that you may have. If you have any details re preferred readings and </w:t>
                            </w:r>
                            <w:r w:rsidR="0019670B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ayers,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I would be glad to include those.  Indeed, if you have any family members and friends who would like to participate that is also possible.</w:t>
                            </w:r>
                          </w:p>
                          <w:p w14:paraId="0C69B18E" w14:textId="77777777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B9F72" id="Text Box 4" o:spid="_x0000_s1027" type="#_x0000_t202" style="position:absolute;margin-left:-7.5pt;margin-top:262.15pt;width:519.1pt;height:177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" fillcolor="window" strokecolor="#4472c4" strokeweight="3pt">
                <v:textbox>
                  <w:txbxContent>
                    <w:p w14:paraId="7408DF9E" w14:textId="56AA1CA7" w:rsidR="00683D9C" w:rsidRDefault="00683D9C" w:rsidP="00683D9C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our wedding ceremony</w:t>
                      </w:r>
                    </w:p>
                    <w:p w14:paraId="74C73585" w14:textId="6D58F42C" w:rsidR="00683D9C" w:rsidRPr="00683D9C" w:rsidRDefault="005A2C27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you are getting married in one of our Parish Churches, we will provide and organist. The fee for this is indicated on the admin form. If you </w:t>
                      </w:r>
                      <w:r w:rsidR="0019670B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ten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using any other </w:t>
                      </w:r>
                      <w:r w:rsidR="0019670B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usicians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or your own organist, you are welcome to do so. However, y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u are </w:t>
                      </w:r>
                      <w:r w:rsidR="00050FCF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en 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ponsible for arranging your own musicians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ymns or songs choices are yours and you can find suggestions online or you may have family favourites or traditions. – </w:t>
                      </w:r>
                      <w:r w:rsidR="00050FCF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lease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let the musicians and me know beforehand.</w:t>
                      </w:r>
                    </w:p>
                    <w:p w14:paraId="571A1E57" w14:textId="59465817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e Order of Service is flexible </w:t>
                      </w:r>
                      <w:proofErr w:type="gramStart"/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 order to</w:t>
                      </w:r>
                      <w:proofErr w:type="gramEnd"/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ccommodate significant and special requests that you may have. If you have any details re preferred readings and </w:t>
                      </w:r>
                      <w:r w:rsidR="0019670B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ayers,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I would be glad to include those.  Indeed, if you have any family members and friends who would like to participate that is also possible.</w:t>
                      </w:r>
                    </w:p>
                    <w:p w14:paraId="0C69B18E" w14:textId="77777777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02373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DF21828" wp14:editId="15688C39">
                <wp:simplePos x="0" y="0"/>
                <wp:positionH relativeFrom="column">
                  <wp:posOffset>4098290</wp:posOffset>
                </wp:positionH>
                <wp:positionV relativeFrom="paragraph">
                  <wp:posOffset>5784850</wp:posOffset>
                </wp:positionV>
                <wp:extent cx="2392680" cy="2231390"/>
                <wp:effectExtent l="19050" t="19050" r="26670" b="1651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680" cy="22313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8633D50" w14:textId="3DC12F23" w:rsidR="00683D9C" w:rsidRDefault="00683D9C" w:rsidP="00683D9C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tting married in St Palladius Church</w:t>
                            </w:r>
                          </w:p>
                          <w:p w14:paraId="373A2230" w14:textId="00769AD5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gramStart"/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 the purpose of</w:t>
                            </w:r>
                            <w:proofErr w:type="gramEnd"/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your wedding, the use of St Palladius, an Episcop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lian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hurch, is part of your wedding package with Drumtochty Castle.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t is not my church and so any questions about the use of the church must be directed to the staff at Drumtocht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21828" id="Text Box 7" o:spid="_x0000_s1028" type="#_x0000_t202" style="position:absolute;margin-left:322.7pt;margin-top:455.5pt;width:188.4pt;height:175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" fillcolor="window" strokecolor="#4472c4" strokeweight="3pt">
                <v:textbox>
                  <w:txbxContent>
                    <w:p w14:paraId="78633D50" w14:textId="3DC12F23" w:rsidR="00683D9C" w:rsidRDefault="00683D9C" w:rsidP="00683D9C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tting married in St Palladius Church</w:t>
                      </w:r>
                    </w:p>
                    <w:p w14:paraId="373A2230" w14:textId="00769AD5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gramStart"/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 the purpose of</w:t>
                      </w:r>
                      <w:proofErr w:type="gramEnd"/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your wedding, the use of St Palladius, an Episcop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lian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Church, is part of your wedding package with Drumtochty Castle.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t is not my church and so any questions about the use of the church must be directed to the staff at Drumtochty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A1BFF17" wp14:editId="0104BE86">
                <wp:simplePos x="0" y="0"/>
                <wp:positionH relativeFrom="column">
                  <wp:posOffset>-104042</wp:posOffset>
                </wp:positionH>
                <wp:positionV relativeFrom="paragraph">
                  <wp:posOffset>8212943</wp:posOffset>
                </wp:positionV>
                <wp:extent cx="6592570" cy="1316990"/>
                <wp:effectExtent l="19050" t="19050" r="17780" b="1651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2570" cy="13169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6AC4AB9" w14:textId="42661D5F" w:rsidR="00683D9C" w:rsidRDefault="0019670B" w:rsidP="00683D9C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nally,</w:t>
                            </w:r>
                          </w:p>
                          <w:p w14:paraId="5957A721" w14:textId="40D4C5CD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he fee for the use of </w:t>
                            </w:r>
                            <w:r w:rsidR="00050FCF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 Parish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hurch is </w:t>
                            </w:r>
                            <w:r w:rsidR="005A2C27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dicated on the form, however</w:t>
                            </w:r>
                            <w:r w:rsidR="0066232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 w:rsidR="005A2C27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if you are getting married at St Palladius, </w:t>
                            </w:r>
                            <w:r w:rsidR="0066232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he </w:t>
                            </w:r>
                            <w:r w:rsidR="00D06A3D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ost of that church </w:t>
                            </w:r>
                            <w:r w:rsidR="0066232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s part of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rumtochty Castle package and does not come to our Parish nor is there a fee for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Minister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Therefore, I ask that you consider a donation of £200 to the West Mearns Parish.  This is a donation and not a fee and whether you donate </w:t>
                            </w:r>
                            <w:r w:rsidR="004440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r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not, has no bearing on my conducting the service.</w:t>
                            </w:r>
                          </w:p>
                          <w:p w14:paraId="12B37183" w14:textId="77777777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1BFF17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9" type="#_x0000_t202" style="position:absolute;margin-left:-8.2pt;margin-top:646.7pt;width:519.1pt;height:103.7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" fillcolor="window" strokecolor="#4472c4" strokeweight="3pt">
                <v:textbox>
                  <w:txbxContent>
                    <w:p w14:paraId="26AC4AB9" w14:textId="42661D5F" w:rsidR="00683D9C" w:rsidRDefault="0019670B" w:rsidP="00683D9C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nally,</w:t>
                      </w:r>
                    </w:p>
                    <w:p w14:paraId="5957A721" w14:textId="40D4C5CD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e fee for the use of </w:t>
                      </w:r>
                      <w:r w:rsidR="00050FCF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 Parish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hurch is </w:t>
                      </w:r>
                      <w:r w:rsidR="005A2C27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dicated on the form, however</w:t>
                      </w:r>
                      <w:r w:rsidR="0066232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 w:rsidR="005A2C27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if you are getting married at St Palladius, </w:t>
                      </w:r>
                      <w:r w:rsidR="0066232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e </w:t>
                      </w:r>
                      <w:r w:rsidR="00D06A3D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ost of that church </w:t>
                      </w:r>
                      <w:r w:rsidR="0066232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s part of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rumtochty Castle package and does not come to our Parish nor is there a fee for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Minister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Therefore, I ask that you consider a donation of £200 to the West Mearns Parish.  This is a donation and not a fee and whether you donate </w:t>
                      </w:r>
                      <w:r w:rsidR="004440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r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not, has no bearing on my conducting the service.</w:t>
                      </w:r>
                    </w:p>
                    <w:p w14:paraId="12B37183" w14:textId="77777777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DD020BB" wp14:editId="5DCD0583">
                <wp:simplePos x="0" y="0"/>
                <wp:positionH relativeFrom="column">
                  <wp:posOffset>-95348</wp:posOffset>
                </wp:positionH>
                <wp:positionV relativeFrom="paragraph">
                  <wp:posOffset>5786803</wp:posOffset>
                </wp:positionV>
                <wp:extent cx="4086860" cy="2231390"/>
                <wp:effectExtent l="19050" t="19050" r="27940" b="1651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860" cy="22313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D199F56" w14:textId="362CC01C" w:rsidR="00683D9C" w:rsidRDefault="00E02373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dding</w:t>
                            </w:r>
                            <w:r w:rsidR="00683D9C"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ractice</w:t>
                            </w:r>
                            <w:r w:rsid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77E8C9E5" w14:textId="3D45B1C8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 would like to meet with the main wedding party, and anyone else who </w:t>
                            </w:r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ill be involved in the service. This is the day before the wedding, normally at 2:00pm</w:t>
                            </w:r>
                            <w:r w:rsidR="00C06381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It </w:t>
                            </w:r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ives us an opportunity to finalise the details.</w:t>
                            </w:r>
                          </w:p>
                          <w:p w14:paraId="484324CC" w14:textId="043A17A3" w:rsidR="00683D9C" w:rsidRPr="00683D9C" w:rsidRDefault="00C06381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urthermore,</w:t>
                            </w:r>
                            <w:r w:rsid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 would like to have the ‘marriage schedule’ in my hand the day before the wedding so that I know it is correct and present.  You collect that in person from the registrar one or two days before the wedding.</w:t>
                            </w:r>
                          </w:p>
                          <w:p w14:paraId="70C59AB9" w14:textId="24DB3B94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DE450F7" w14:textId="77777777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020BB" id="Text Box 8" o:spid="_x0000_s1030" type="#_x0000_t202" style="position:absolute;margin-left:-7.5pt;margin-top:455.65pt;width:321.8pt;height:175.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" fillcolor="window" strokecolor="#4472c4" strokeweight="3pt">
                <v:textbox>
                  <w:txbxContent>
                    <w:p w14:paraId="2D199F56" w14:textId="362CC01C" w:rsidR="00683D9C" w:rsidRDefault="00E02373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dding</w:t>
                      </w:r>
                      <w:r w:rsidR="00683D9C"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ractice</w:t>
                      </w:r>
                      <w:r w:rsid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77E8C9E5" w14:textId="3D45B1C8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 would like to meet with the main wedding party, and anyone else who </w:t>
                      </w:r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ill be involved in the service. This is the day before the wedding, normally at 2:00pm</w:t>
                      </w:r>
                      <w:r w:rsidR="00C06381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It </w:t>
                      </w:r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ives us an opportunity to finalise the details.</w:t>
                      </w:r>
                    </w:p>
                    <w:p w14:paraId="484324CC" w14:textId="043A17A3" w:rsidR="00683D9C" w:rsidRPr="00683D9C" w:rsidRDefault="00C06381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urthermore,</w:t>
                      </w:r>
                      <w:r w:rsid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 would like to have the ‘marriage schedule’ in my hand the day before the wedding so that I know it is correct and present.  You collect that in person from the registrar one or two days before the wedding.</w:t>
                      </w:r>
                    </w:p>
                    <w:p w14:paraId="70C59AB9" w14:textId="24DB3B94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DE450F7" w14:textId="77777777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94ACF25" wp14:editId="3FC5B4B8">
                <wp:simplePos x="0" y="0"/>
                <wp:positionH relativeFrom="column">
                  <wp:posOffset>3859530</wp:posOffset>
                </wp:positionH>
                <wp:positionV relativeFrom="paragraph">
                  <wp:posOffset>19050</wp:posOffset>
                </wp:positionV>
                <wp:extent cx="2360930" cy="3154680"/>
                <wp:effectExtent l="19050" t="19050" r="2794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54680"/>
                        </a:xfrm>
                        <a:prstGeom prst="rect">
                          <a:avLst/>
                        </a:prstGeom>
                        <a:solidFill>
                          <a:srgbClr val="FFB9B9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0F312C4" w14:textId="4617BFC8" w:rsidR="00683D9C" w:rsidRPr="002507B0" w:rsidRDefault="00683D9C" w:rsidP="00683D9C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507B0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tting married in Scotland</w:t>
                            </w:r>
                          </w:p>
                          <w:p w14:paraId="1D2BEBF7" w14:textId="77777777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e local registrar is in Stonehaven, ‘Viewmount’, Arduthie Road, AB39 2DQ   TEL  01569 768360.    </w:t>
                            </w:r>
                          </w:p>
                          <w:p w14:paraId="18253F9D" w14:textId="54BE76FC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t is essential that you make contact </w:t>
                            </w:r>
                            <w:r w:rsidRPr="002507B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T LEAST 30 days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before your wedding however you can get in touch whenever you like, and you will be directed as to the legal necessities in Scotland which you must organize yourselves.  </w:t>
                            </w:r>
                          </w:p>
                          <w:p w14:paraId="29E79204" w14:textId="348B02DA" w:rsidR="00683D9C" w:rsidRPr="00F15425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 further information please consult www.NRScotland.gov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ACF25" id="_x0000_s1031" type="#_x0000_t202" style="position:absolute;margin-left:303.9pt;margin-top:1.5pt;width:185.9pt;height:248.4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" fillcolor="#ffb9b9" strokecolor="#4472c4" strokeweight="3pt">
                <v:textbox>
                  <w:txbxContent>
                    <w:p w14:paraId="00F312C4" w14:textId="4617BFC8" w:rsidR="00683D9C" w:rsidRPr="002507B0" w:rsidRDefault="00683D9C" w:rsidP="00683D9C">
                      <w:pPr>
                        <w:rPr>
                          <w:b/>
                          <w:bCs/>
                          <w:color w:val="FF00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507B0">
                        <w:rPr>
                          <w:b/>
                          <w:bCs/>
                          <w:color w:val="FF00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tting married in Scotland</w:t>
                      </w:r>
                    </w:p>
                    <w:p w14:paraId="1D2BEBF7" w14:textId="77777777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e local registrar is in Stonehaven, ‘Viewmount’, Arduthie Road, AB39 2DQ   TEL  01569 768360.    </w:t>
                      </w:r>
                    </w:p>
                    <w:p w14:paraId="18253F9D" w14:textId="54BE76FC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t is essential that you make contact </w:t>
                      </w:r>
                      <w:r w:rsidRPr="002507B0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T LEAST 30 days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before your wedding however you can get in touch whenever you like, and you will be directed as to the legal necessities in Scotland which you must organize yourselves.  </w:t>
                      </w:r>
                    </w:p>
                    <w:p w14:paraId="29E79204" w14:textId="348B02DA" w:rsidR="00683D9C" w:rsidRPr="00F15425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 further information please consult www.NRScotland.gov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234D384" wp14:editId="6A393BB8">
                <wp:simplePos x="0" y="0"/>
                <wp:positionH relativeFrom="column">
                  <wp:posOffset>-104140</wp:posOffset>
                </wp:positionH>
                <wp:positionV relativeFrom="paragraph">
                  <wp:posOffset>19050</wp:posOffset>
                </wp:positionV>
                <wp:extent cx="3726180" cy="3154680"/>
                <wp:effectExtent l="19050" t="1905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3154680"/>
                        </a:xfrm>
                        <a:prstGeom prst="rect">
                          <a:avLst/>
                        </a:prstGeom>
                        <a:ln w="38100"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B80AC7" w14:textId="37F5FDCD" w:rsidR="00F15425" w:rsidRDefault="00F15425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5425"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t me introduce myself</w:t>
                            </w:r>
                          </w:p>
                          <w:p w14:paraId="73167790" w14:textId="3B9B40CB" w:rsidR="00F15425" w:rsidRPr="00E02373" w:rsidRDefault="00F15425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 am a Church of Scotland Minister currently serving the West Mearns Parish. </w:t>
                            </w:r>
                          </w:p>
                          <w:p w14:paraId="4E117507" w14:textId="7CA850CF" w:rsidR="00F15425" w:rsidRPr="00E02373" w:rsidRDefault="00683D9C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We have </w:t>
                            </w:r>
                            <w:r w:rsidR="00F15425"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ree churches in the Parish namely Fettercairn, Auchenblae and Glenbervie. </w:t>
                            </w:r>
                          </w:p>
                          <w:p w14:paraId="32D96568" w14:textId="55802A24" w:rsidR="00F15425" w:rsidRPr="00E02373" w:rsidRDefault="00F15425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y wife Linda, and I are from South Africa and have been resident in Scotland since 2015. </w:t>
                            </w:r>
                          </w:p>
                          <w:p w14:paraId="30DD8F01" w14:textId="3EC3F0BB" w:rsidR="00683D9C" w:rsidRPr="00E02373" w:rsidRDefault="00683D9C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D0744ED" w14:textId="44D9AD7A" w:rsidR="00683D9C" w:rsidRPr="00E02373" w:rsidRDefault="00683D9C" w:rsidP="00683D9C">
                            <w:pPr>
                              <w:jc w:val="center"/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v Brian Smith</w:t>
                            </w:r>
                          </w:p>
                          <w:p w14:paraId="44144816" w14:textId="3FC47221" w:rsidR="00DC02EA" w:rsidRDefault="00DC02EA" w:rsidP="00DC02EA">
                            <w:pPr>
                              <w:jc w:val="right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9910610" w14:textId="77777777" w:rsidR="00DC02EA" w:rsidRPr="00F15425" w:rsidRDefault="00DC02EA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4D384" id="_x0000_s1032" type="#_x0000_t202" style="position:absolute;margin-left:-8.2pt;margin-top:1.5pt;width:293.4pt;height:24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" fillcolor="white [3201]" strokecolor="#4472c4 [3204]" strokeweight="3pt">
                <v:textbox>
                  <w:txbxContent>
                    <w:p w14:paraId="0BB80AC7" w14:textId="37F5FDCD" w:rsidR="00F15425" w:rsidRDefault="00F15425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15425"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t me introduce myself</w:t>
                      </w:r>
                    </w:p>
                    <w:p w14:paraId="73167790" w14:textId="3B9B40CB" w:rsidR="00F15425" w:rsidRPr="00E02373" w:rsidRDefault="00F15425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 am a Church of Scotland Minister currently serving the West Mearns Parish. </w:t>
                      </w:r>
                    </w:p>
                    <w:p w14:paraId="4E117507" w14:textId="7CA850CF" w:rsidR="00F15425" w:rsidRPr="00E02373" w:rsidRDefault="00683D9C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We have </w:t>
                      </w:r>
                      <w:r w:rsidR="00F15425"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ree churches in the Parish namely Fettercairn, Auchenblae and Glenbervie. </w:t>
                      </w:r>
                    </w:p>
                    <w:p w14:paraId="32D96568" w14:textId="55802A24" w:rsidR="00F15425" w:rsidRPr="00E02373" w:rsidRDefault="00F15425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y wife Linda, and I are from South Africa and have been resident in Scotland since 2015. </w:t>
                      </w:r>
                    </w:p>
                    <w:p w14:paraId="30DD8F01" w14:textId="3EC3F0BB" w:rsidR="00683D9C" w:rsidRPr="00E02373" w:rsidRDefault="00683D9C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D0744ED" w14:textId="44D9AD7A" w:rsidR="00683D9C" w:rsidRPr="00E02373" w:rsidRDefault="00683D9C" w:rsidP="00683D9C">
                      <w:pPr>
                        <w:jc w:val="center"/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v Brian Smith</w:t>
                      </w:r>
                    </w:p>
                    <w:p w14:paraId="44144816" w14:textId="3FC47221" w:rsidR="00DC02EA" w:rsidRDefault="00DC02EA" w:rsidP="00DC02EA">
                      <w:pPr>
                        <w:jc w:val="right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9910610" w14:textId="77777777" w:rsidR="00DC02EA" w:rsidRPr="00F15425" w:rsidRDefault="00DC02EA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9D7EFF" wp14:editId="74B670EC">
                <wp:simplePos x="0" y="0"/>
                <wp:positionH relativeFrom="column">
                  <wp:posOffset>2523392</wp:posOffset>
                </wp:positionH>
                <wp:positionV relativeFrom="paragraph">
                  <wp:posOffset>2118946</wp:posOffset>
                </wp:positionV>
                <wp:extent cx="1002323" cy="992945"/>
                <wp:effectExtent l="0" t="0" r="762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323" cy="99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B0F0ED" w14:textId="7459900B" w:rsidR="00683D9C" w:rsidRDefault="00683D9C" w:rsidP="00683D9C">
                            <w:pPr>
                              <w:jc w:val="center"/>
                            </w:pPr>
                            <w:r w:rsidRPr="00683D9C">
                              <w:rPr>
                                <w:noProof/>
                              </w:rPr>
                              <w:drawing>
                                <wp:inline distT="0" distB="0" distL="0" distR="0" wp14:anchorId="072567B8" wp14:editId="632DE6F2">
                                  <wp:extent cx="639416" cy="861646"/>
                                  <wp:effectExtent l="0" t="0" r="889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6948" cy="9122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D7EFF" id="Text Box 5" o:spid="_x0000_s1033" type="#_x0000_t202" style="position:absolute;margin-left:198.7pt;margin-top:166.85pt;width:78.9pt;height:7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" fillcolor="white [3201]" stroked="f" strokeweight=".5pt">
                <v:textbox>
                  <w:txbxContent>
                    <w:p w14:paraId="34B0F0ED" w14:textId="7459900B" w:rsidR="00683D9C" w:rsidRDefault="00683D9C" w:rsidP="00683D9C">
                      <w:pPr>
                        <w:jc w:val="center"/>
                      </w:pPr>
                      <w:r w:rsidRPr="00683D9C">
                        <w:rPr>
                          <w:noProof/>
                        </w:rPr>
                        <w:drawing>
                          <wp:inline distT="0" distB="0" distL="0" distR="0" wp14:anchorId="072567B8" wp14:editId="632DE6F2">
                            <wp:extent cx="639416" cy="861646"/>
                            <wp:effectExtent l="0" t="0" r="889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6948" cy="9122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F15425" w:rsidRPr="00E02373" w:rsidSect="00F1542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65E7A" w14:textId="77777777" w:rsidR="00A43600" w:rsidRDefault="00A43600" w:rsidP="00683D9C">
      <w:pPr>
        <w:spacing w:after="0" w:line="240" w:lineRule="auto"/>
      </w:pPr>
      <w:r>
        <w:separator/>
      </w:r>
    </w:p>
  </w:endnote>
  <w:endnote w:type="continuationSeparator" w:id="0">
    <w:p w14:paraId="658A81F1" w14:textId="77777777" w:rsidR="00A43600" w:rsidRDefault="00A43600" w:rsidP="00683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S Emeric">
    <w:altName w:val="Corbel"/>
    <w:charset w:val="00"/>
    <w:family w:val="auto"/>
    <w:pitch w:val="variable"/>
    <w:sig w:usb0="00000001" w:usb1="5000206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ebo">
    <w:altName w:val="Arial"/>
    <w:charset w:val="00"/>
    <w:family w:val="auto"/>
    <w:pitch w:val="variable"/>
    <w:sig w:usb0="00000803" w:usb1="40000001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96127" w14:textId="77777777" w:rsidR="00683D9C" w:rsidRDefault="00683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816B3" w14:textId="60CE05D4" w:rsidR="00683D9C" w:rsidRDefault="00683D9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AC271A7" wp14:editId="7F9FBECA">
              <wp:simplePos x="0" y="0"/>
              <wp:positionH relativeFrom="page">
                <wp:posOffset>158262</wp:posOffset>
              </wp:positionH>
              <wp:positionV relativeFrom="bottomMargin">
                <wp:posOffset>106338</wp:posOffset>
              </wp:positionV>
              <wp:extent cx="7401315" cy="44513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1315" cy="445135"/>
                        <a:chOff x="-1036027" y="0"/>
                        <a:chExt cx="7208227" cy="44513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036027" y="9525"/>
                          <a:ext cx="6979285" cy="4356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CF0500" w14:textId="0E727C69" w:rsidR="00683D9C" w:rsidRDefault="00683D9C">
                            <w:pPr>
                              <w:pStyle w:val="Footer"/>
                              <w:jc w:val="right"/>
                            </w:pPr>
                            <w:r w:rsidRPr="00E02373">
                              <w:rPr>
                                <w:caps/>
                                <w:color w:val="808080"/>
                                <w:sz w:val="20"/>
                                <w:szCs w:val="20"/>
                              </w:rPr>
                              <w:t>| </w:t>
                            </w:r>
                            <w:r w:rsidRPr="00E02373">
                              <w:rPr>
                                <w:color w:val="808080"/>
                                <w:sz w:val="20"/>
                                <w:szCs w:val="20"/>
                              </w:rPr>
                              <w:t xml:space="preserve">For more information please contact Rev Brian Smith  at </w:t>
                            </w:r>
                            <w:hyperlink r:id="rId1" w:history="1">
                              <w:r w:rsidRPr="0017659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Bsmith@churchofscotland.org.uk</w:t>
                              </w:r>
                            </w:hyperlink>
                            <w:r w:rsidRPr="00E02373">
                              <w:rPr>
                                <w:color w:val="808080"/>
                                <w:sz w:val="20"/>
                                <w:szCs w:val="20"/>
                              </w:rPr>
                              <w:t xml:space="preserve"> or phone +441561340203 or go to </w:t>
                            </w:r>
                            <w:hyperlink r:id="rId2" w:history="1">
                              <w:r w:rsidRPr="0017659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www.westmearns.com</w:t>
                              </w:r>
                            </w:hyperlink>
                            <w:r w:rsidRPr="00E02373">
                              <w:rPr>
                                <w:color w:val="80808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AC271A7" id="Group 164" o:spid="_x0000_s1034" style="position:absolute;margin-left:12.45pt;margin-top:8.35pt;width:582.8pt;height:35.05pt;z-index:251659264;mso-position-horizontal-relative:page;mso-position-vertical-relative:bottom-margin-area;mso-width-relative:margin" coordorigin="-10360" coordsize="72082,4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">
              <v:rect id="Rectangle 165" o:spid="_x0000_s1035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6" type="#_x0000_t202" style="position:absolute;left:-10360;top:95;width:69792;height:4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2DCF0500" w14:textId="0E727C69" w:rsidR="00683D9C" w:rsidRDefault="00683D9C">
                      <w:pPr>
                        <w:pStyle w:val="Footer"/>
                        <w:jc w:val="right"/>
                      </w:pPr>
                      <w:r w:rsidRPr="00E02373">
                        <w:rPr>
                          <w:caps/>
                          <w:color w:val="808080"/>
                          <w:sz w:val="20"/>
                          <w:szCs w:val="20"/>
                        </w:rPr>
                        <w:t>| </w:t>
                      </w:r>
                      <w:r w:rsidRPr="00E02373">
                        <w:rPr>
                          <w:color w:val="808080"/>
                          <w:sz w:val="20"/>
                          <w:szCs w:val="20"/>
                        </w:rPr>
                        <w:t xml:space="preserve">For more information please contact Rev Brian Smith  at </w:t>
                      </w:r>
                      <w:hyperlink r:id="rId3" w:history="1">
                        <w:r w:rsidRPr="0017659C">
                          <w:rPr>
                            <w:rStyle w:val="Hyperlink"/>
                            <w:sz w:val="20"/>
                            <w:szCs w:val="20"/>
                          </w:rPr>
                          <w:t>Bsmith@churchofscotland.org.uk</w:t>
                        </w:r>
                      </w:hyperlink>
                      <w:r w:rsidRPr="00E02373">
                        <w:rPr>
                          <w:color w:val="808080"/>
                          <w:sz w:val="20"/>
                          <w:szCs w:val="20"/>
                        </w:rPr>
                        <w:t xml:space="preserve"> or phone +441561340203 or go to </w:t>
                      </w:r>
                      <w:hyperlink r:id="rId4" w:history="1">
                        <w:r w:rsidRPr="0017659C">
                          <w:rPr>
                            <w:rStyle w:val="Hyperlink"/>
                            <w:sz w:val="20"/>
                            <w:szCs w:val="20"/>
                          </w:rPr>
                          <w:t>www.westmearns.com</w:t>
                        </w:r>
                      </w:hyperlink>
                      <w:r w:rsidRPr="00E02373">
                        <w:rPr>
                          <w:color w:val="808080"/>
                          <w:sz w:val="20"/>
                          <w:szCs w:val="20"/>
                        </w:rPr>
                        <w:t xml:space="preserve">  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CDA8F" w14:textId="77777777" w:rsidR="00683D9C" w:rsidRDefault="00683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CDCECE" w14:textId="77777777" w:rsidR="00A43600" w:rsidRDefault="00A43600" w:rsidP="00683D9C">
      <w:pPr>
        <w:spacing w:after="0" w:line="240" w:lineRule="auto"/>
      </w:pPr>
      <w:r>
        <w:separator/>
      </w:r>
    </w:p>
  </w:footnote>
  <w:footnote w:type="continuationSeparator" w:id="0">
    <w:p w14:paraId="67A5CABF" w14:textId="77777777" w:rsidR="00A43600" w:rsidRDefault="00A43600" w:rsidP="00683D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42B0A" w14:textId="77777777" w:rsidR="00683D9C" w:rsidRDefault="00683D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4C835" w14:textId="77777777" w:rsidR="00683D9C" w:rsidRDefault="00683D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89E53" w14:textId="77777777" w:rsidR="00683D9C" w:rsidRDefault="00683D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s7AwNDSzNDA3NjVU0lEKTi0uzszPAykwrQUAuib27CwAAAA="/>
  </w:docVars>
  <w:rsids>
    <w:rsidRoot w:val="00F15425"/>
    <w:rsid w:val="00050FCF"/>
    <w:rsid w:val="000676B4"/>
    <w:rsid w:val="00162744"/>
    <w:rsid w:val="0019670B"/>
    <w:rsid w:val="001B24E5"/>
    <w:rsid w:val="002507B0"/>
    <w:rsid w:val="00346645"/>
    <w:rsid w:val="0044409C"/>
    <w:rsid w:val="005369F0"/>
    <w:rsid w:val="0054446D"/>
    <w:rsid w:val="005A2C27"/>
    <w:rsid w:val="00662320"/>
    <w:rsid w:val="0066364E"/>
    <w:rsid w:val="00683D9C"/>
    <w:rsid w:val="006A2FF9"/>
    <w:rsid w:val="006C305E"/>
    <w:rsid w:val="009B32B9"/>
    <w:rsid w:val="00A43600"/>
    <w:rsid w:val="00C06381"/>
    <w:rsid w:val="00C968D8"/>
    <w:rsid w:val="00CF7898"/>
    <w:rsid w:val="00D06A3D"/>
    <w:rsid w:val="00DC02EA"/>
    <w:rsid w:val="00E02373"/>
    <w:rsid w:val="00F15425"/>
    <w:rsid w:val="00FC4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E2718F"/>
  <w15:chartTrackingRefBased/>
  <w15:docId w15:val="{2B60D47A-2AAE-49CA-9BED-FFFF8D982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 Historic" w:eastAsiaTheme="minorHAnsi" w:hAnsi="Segoe UI Historic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3D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D9C"/>
  </w:style>
  <w:style w:type="paragraph" w:styleId="Footer">
    <w:name w:val="footer"/>
    <w:basedOn w:val="Normal"/>
    <w:link w:val="FooterChar"/>
    <w:uiPriority w:val="99"/>
    <w:unhideWhenUsed/>
    <w:rsid w:val="00683D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D9C"/>
  </w:style>
  <w:style w:type="character" w:styleId="Hyperlink">
    <w:name w:val="Hyperlink"/>
    <w:basedOn w:val="DefaultParagraphFont"/>
    <w:uiPriority w:val="99"/>
    <w:unhideWhenUsed/>
    <w:rsid w:val="00683D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D9C"/>
    <w:rPr>
      <w:color w:val="605E5C"/>
      <w:shd w:val="clear" w:color="auto" w:fill="E1DFDD"/>
    </w:rPr>
  </w:style>
  <w:style w:type="table" w:customStyle="1" w:styleId="GridTable1Light1">
    <w:name w:val="Grid Table 1 Light1"/>
    <w:basedOn w:val="TableNormal"/>
    <w:next w:val="GridTable1Light"/>
    <w:uiPriority w:val="46"/>
    <w:rsid w:val="00E02373"/>
    <w:pPr>
      <w:spacing w:after="0" w:line="240" w:lineRule="auto"/>
    </w:pPr>
    <w:rPr>
      <w:rFonts w:ascii="Calibri" w:hAnsi="Calibri"/>
      <w:sz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E0237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0.wmf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Bsmith@churchofscotland.org.uk" TargetMode="External"/><Relationship Id="rId2" Type="http://schemas.openxmlformats.org/officeDocument/2006/relationships/hyperlink" Target="http://www.westmearns.com" TargetMode="External"/><Relationship Id="rId1" Type="http://schemas.openxmlformats.org/officeDocument/2006/relationships/hyperlink" Target="mailto:Bsmith@churchofscotland.org.uk" TargetMode="External"/><Relationship Id="rId4" Type="http://schemas.openxmlformats.org/officeDocument/2006/relationships/hyperlink" Target="http://www.westmear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mith</dc:creator>
  <cp:keywords/>
  <dc:description/>
  <cp:lastModifiedBy>Brian Smith</cp:lastModifiedBy>
  <cp:revision>2</cp:revision>
  <cp:lastPrinted>2019-12-23T14:29:00Z</cp:lastPrinted>
  <dcterms:created xsi:type="dcterms:W3CDTF">2021-01-18T14:06:00Z</dcterms:created>
  <dcterms:modified xsi:type="dcterms:W3CDTF">2021-01-18T14:06:00Z</dcterms:modified>
</cp:coreProperties>
</file>